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47DDB5" w14:textId="77777777" w:rsidR="00E37693" w:rsidRPr="00657D5C" w:rsidRDefault="00E37693" w:rsidP="00E37693">
      <w:pPr>
        <w:jc w:val="center"/>
        <w:rPr>
          <w:rFonts w:cstheme="minorHAnsi"/>
          <w:b/>
          <w:bCs/>
        </w:rPr>
      </w:pPr>
      <w:r w:rsidRPr="00657D5C">
        <w:rPr>
          <w:rFonts w:cstheme="minorHAnsi"/>
          <w:b/>
          <w:bCs/>
        </w:rPr>
        <w:t>Summary:</w:t>
      </w:r>
    </w:p>
    <w:p w14:paraId="1D1146CB" w14:textId="77777777" w:rsidR="00E37693" w:rsidRPr="00F160F5" w:rsidRDefault="00E37693" w:rsidP="00E37693">
      <w:pPr>
        <w:rPr>
          <w:rFonts w:cstheme="minorHAnsi"/>
          <w:b/>
          <w:bCs/>
        </w:rPr>
      </w:pPr>
      <w:r w:rsidRPr="00F160F5">
        <w:rPr>
          <w:rFonts w:cstheme="minorHAnsi"/>
          <w:b/>
          <w:bCs/>
        </w:rPr>
        <w:t>How many pets you have?</w:t>
      </w:r>
    </w:p>
    <w:p w14:paraId="3AD58BA6" w14:textId="77777777" w:rsidR="00E37693" w:rsidRDefault="00E37693" w:rsidP="00E37693">
      <w:pPr>
        <w:rPr>
          <w:rFonts w:cstheme="minorHAnsi"/>
        </w:rPr>
      </w:pPr>
      <w:r>
        <w:rPr>
          <w:rFonts w:cstheme="minorHAnsi"/>
        </w:rPr>
        <w:t xml:space="preserve">Three. black bean, stripy, </w:t>
      </w:r>
      <w:proofErr w:type="spellStart"/>
      <w:r>
        <w:rPr>
          <w:rFonts w:cstheme="minorHAnsi"/>
        </w:rPr>
        <w:t>blacky</w:t>
      </w:r>
      <w:proofErr w:type="spellEnd"/>
    </w:p>
    <w:p w14:paraId="2D5B3819" w14:textId="77777777" w:rsidR="00E37693" w:rsidRPr="00F160F5" w:rsidRDefault="00E37693" w:rsidP="00E37693">
      <w:pPr>
        <w:rPr>
          <w:rFonts w:cstheme="minorHAnsi"/>
          <w:b/>
          <w:bCs/>
        </w:rPr>
      </w:pPr>
      <w:r w:rsidRPr="00F160F5">
        <w:rPr>
          <w:rFonts w:cstheme="minorHAnsi"/>
          <w:b/>
          <w:bCs/>
        </w:rPr>
        <w:t>What’s the methods of pets finding you currently know?</w:t>
      </w:r>
    </w:p>
    <w:p w14:paraId="1F83D3ED" w14:textId="77777777" w:rsidR="00E37693" w:rsidRDefault="00E37693" w:rsidP="00E37693">
      <w:pPr>
        <w:rPr>
          <w:rFonts w:cstheme="minorHAnsi"/>
        </w:rPr>
      </w:pPr>
      <w:r>
        <w:rPr>
          <w:rFonts w:cstheme="minorHAnsi"/>
        </w:rPr>
        <w:t>Post photo on the Internet or streets. Search around the place where I lost my pet.</w:t>
      </w:r>
    </w:p>
    <w:p w14:paraId="1F65F175" w14:textId="77777777" w:rsidR="00E37693" w:rsidRPr="00F160F5" w:rsidRDefault="00E37693" w:rsidP="00E37693">
      <w:pPr>
        <w:rPr>
          <w:rFonts w:cstheme="minorHAnsi"/>
          <w:b/>
          <w:bCs/>
        </w:rPr>
      </w:pPr>
      <w:r w:rsidRPr="00F160F5">
        <w:rPr>
          <w:rFonts w:cstheme="minorHAnsi"/>
          <w:b/>
          <w:bCs/>
        </w:rPr>
        <w:t>How do you think about the current methods?</w:t>
      </w:r>
    </w:p>
    <w:p w14:paraId="24ECDE7C" w14:textId="77777777" w:rsidR="00E37693" w:rsidRDefault="00E37693" w:rsidP="00E37693">
      <w:pPr>
        <w:rPr>
          <w:rFonts w:cstheme="minorHAnsi"/>
        </w:rPr>
      </w:pPr>
      <w:r>
        <w:rPr>
          <w:rFonts w:cstheme="minorHAnsi"/>
        </w:rPr>
        <w:t>Consumes a lot energy if you are trying to search around the place. More importantly, some animals have different habits compare to human, like cat. Cats usually act at night, the moment that you are sleeping.</w:t>
      </w:r>
    </w:p>
    <w:p w14:paraId="2E2011BE" w14:textId="77777777" w:rsidR="00E37693" w:rsidRPr="00F160F5" w:rsidRDefault="00E37693" w:rsidP="00E37693">
      <w:pPr>
        <w:rPr>
          <w:rFonts w:cstheme="minorHAnsi"/>
          <w:b/>
          <w:bCs/>
        </w:rPr>
      </w:pPr>
      <w:r w:rsidRPr="00F160F5">
        <w:rPr>
          <w:rFonts w:cstheme="minorHAnsi"/>
          <w:b/>
          <w:bCs/>
        </w:rPr>
        <w:t>Any experience that you</w:t>
      </w:r>
      <w:r>
        <w:rPr>
          <w:rFonts w:cstheme="minorHAnsi"/>
          <w:b/>
          <w:bCs/>
        </w:rPr>
        <w:t xml:space="preserve">’ve </w:t>
      </w:r>
      <w:r w:rsidRPr="00F160F5">
        <w:rPr>
          <w:rFonts w:cstheme="minorHAnsi"/>
          <w:b/>
          <w:bCs/>
        </w:rPr>
        <w:t>lost your pet?</w:t>
      </w:r>
    </w:p>
    <w:p w14:paraId="1F555F92" w14:textId="77777777" w:rsidR="00E37693" w:rsidRPr="00C131D2" w:rsidRDefault="00E37693" w:rsidP="00E37693">
      <w:pPr>
        <w:rPr>
          <w:rFonts w:eastAsia="PMingLiU" w:cstheme="minorHAnsi" w:hint="eastAsia"/>
          <w:lang w:eastAsia="zh-TW"/>
        </w:rPr>
      </w:pPr>
      <w:r>
        <w:rPr>
          <w:rFonts w:cstheme="minorHAnsi"/>
        </w:rPr>
        <w:t xml:space="preserve">My cat was driven away because of other cats took over the </w:t>
      </w:r>
      <w:r w:rsidRPr="00F160F5">
        <w:rPr>
          <w:rFonts w:cstheme="minorHAnsi"/>
        </w:rPr>
        <w:t>territory</w:t>
      </w:r>
      <w:r>
        <w:rPr>
          <w:rFonts w:cstheme="minorHAnsi"/>
        </w:rPr>
        <w:t xml:space="preserve"> (He usually live at the balcony of my office). I’ve tried looking around but can’t find him, then I went to temple and pray to gods. Also, I drove away the cat that took over the balcony. After a month, </w:t>
      </w:r>
      <w:r>
        <w:rPr>
          <w:rFonts w:eastAsia="PMingLiU" w:cstheme="minorHAnsi" w:hint="eastAsia"/>
          <w:lang w:eastAsia="zh-TW"/>
        </w:rPr>
        <w:t>m</w:t>
      </w:r>
      <w:r>
        <w:rPr>
          <w:rFonts w:eastAsia="PMingLiU" w:cstheme="minorHAnsi"/>
          <w:lang w:eastAsia="zh-TW"/>
        </w:rPr>
        <w:t>y cat went back and showed up at the balcony again.</w:t>
      </w:r>
    </w:p>
    <w:p w14:paraId="29402AB3" w14:textId="77777777" w:rsidR="00E37693" w:rsidRPr="00C131D2" w:rsidRDefault="00E37693" w:rsidP="00E37693">
      <w:pPr>
        <w:rPr>
          <w:rFonts w:cstheme="minorHAnsi"/>
          <w:b/>
          <w:bCs/>
        </w:rPr>
      </w:pPr>
      <w:r w:rsidRPr="00C131D2">
        <w:rPr>
          <w:rFonts w:cstheme="minorHAnsi"/>
          <w:b/>
          <w:bCs/>
        </w:rPr>
        <w:t>What’s the problem you have during the process?</w:t>
      </w:r>
    </w:p>
    <w:p w14:paraId="1DB2D385" w14:textId="77777777" w:rsidR="00E37693" w:rsidRDefault="00E37693" w:rsidP="00E37693">
      <w:pPr>
        <w:rPr>
          <w:rFonts w:cstheme="minorHAnsi"/>
        </w:rPr>
      </w:pPr>
      <w:r>
        <w:rPr>
          <w:rFonts w:cstheme="minorHAnsi"/>
        </w:rPr>
        <w:t>Not familiar with the place that you lost your cat.</w:t>
      </w:r>
    </w:p>
    <w:p w14:paraId="70695B86" w14:textId="77777777" w:rsidR="00E37693" w:rsidRDefault="00E37693" w:rsidP="00E37693">
      <w:pPr>
        <w:rPr>
          <w:rFonts w:cstheme="minorHAnsi"/>
        </w:rPr>
      </w:pPr>
      <w:r>
        <w:rPr>
          <w:rFonts w:cstheme="minorHAnsi"/>
        </w:rPr>
        <w:t>Can’t find other people to help</w:t>
      </w:r>
    </w:p>
    <w:p w14:paraId="14E90517" w14:textId="77777777" w:rsidR="00E37693" w:rsidRDefault="00E37693" w:rsidP="00E37693">
      <w:pPr>
        <w:rPr>
          <w:rFonts w:cstheme="minorHAnsi"/>
        </w:rPr>
      </w:pPr>
      <w:r>
        <w:rPr>
          <w:rFonts w:cstheme="minorHAnsi"/>
        </w:rPr>
        <w:t>Only thing can do is post photo on the internet.</w:t>
      </w:r>
    </w:p>
    <w:p w14:paraId="4A74FBED" w14:textId="77777777" w:rsidR="00E37693" w:rsidRDefault="00E37693" w:rsidP="00E37693">
      <w:pPr>
        <w:rPr>
          <w:rFonts w:cstheme="minorHAnsi"/>
        </w:rPr>
      </w:pPr>
      <w:r w:rsidRPr="00F160F5">
        <w:rPr>
          <w:rFonts w:cstheme="minorHAnsi"/>
          <w:b/>
          <w:bCs/>
        </w:rPr>
        <w:t>Any experience</w:t>
      </w:r>
      <w:r>
        <w:rPr>
          <w:rFonts w:cstheme="minorHAnsi"/>
          <w:b/>
          <w:bCs/>
        </w:rPr>
        <w:t xml:space="preserve"> for other pet you lost?</w:t>
      </w:r>
    </w:p>
    <w:p w14:paraId="04F19243" w14:textId="77777777" w:rsidR="00E37693" w:rsidRDefault="00E37693" w:rsidP="00E37693">
      <w:pPr>
        <w:rPr>
          <w:rFonts w:cstheme="minorHAnsi"/>
        </w:rPr>
      </w:pPr>
      <w:r>
        <w:rPr>
          <w:rFonts w:cstheme="minorHAnsi"/>
        </w:rPr>
        <w:t>Very long time ago, Internet and social media are not popular.</w:t>
      </w:r>
    </w:p>
    <w:p w14:paraId="4284BBAD" w14:textId="77777777" w:rsidR="00E37693" w:rsidRDefault="00E37693" w:rsidP="00E37693">
      <w:pPr>
        <w:rPr>
          <w:rFonts w:cstheme="minorHAnsi"/>
        </w:rPr>
      </w:pPr>
      <w:r>
        <w:rPr>
          <w:rFonts w:cstheme="minorHAnsi"/>
        </w:rPr>
        <w:t>No camera around</w:t>
      </w:r>
    </w:p>
    <w:p w14:paraId="7920C38C" w14:textId="77777777" w:rsidR="00E37693" w:rsidRDefault="00E37693" w:rsidP="00E37693">
      <w:pPr>
        <w:rPr>
          <w:rFonts w:cstheme="minorHAnsi"/>
        </w:rPr>
      </w:pPr>
      <w:r>
        <w:rPr>
          <w:rFonts w:cstheme="minorHAnsi"/>
        </w:rPr>
        <w:t>Can’t find my dog</w:t>
      </w:r>
    </w:p>
    <w:p w14:paraId="78FABAAE" w14:textId="77777777" w:rsidR="00E37693" w:rsidRPr="00C131D2" w:rsidRDefault="00E37693" w:rsidP="00E37693">
      <w:pPr>
        <w:rPr>
          <w:rFonts w:cstheme="minorHAnsi"/>
          <w:b/>
          <w:bCs/>
        </w:rPr>
      </w:pPr>
      <w:r w:rsidRPr="00C131D2">
        <w:rPr>
          <w:rFonts w:cstheme="minorHAnsi"/>
          <w:b/>
          <w:bCs/>
        </w:rPr>
        <w:t>What do you think about our prototype?</w:t>
      </w:r>
    </w:p>
    <w:p w14:paraId="45D8A9E9" w14:textId="77777777" w:rsidR="00E37693" w:rsidRDefault="00E37693" w:rsidP="00E37693">
      <w:pPr>
        <w:rPr>
          <w:rFonts w:cstheme="minorHAnsi" w:hint="eastAsia"/>
        </w:rPr>
      </w:pPr>
      <w:r>
        <w:rPr>
          <w:rFonts w:cstheme="minorHAnsi"/>
        </w:rPr>
        <w:t xml:space="preserve">How do I know the model is able to distinguish my pet and other similar cats? </w:t>
      </w:r>
    </w:p>
    <w:p w14:paraId="23FB1D7F" w14:textId="77777777" w:rsidR="00E37693" w:rsidRDefault="00E37693" w:rsidP="00E37693">
      <w:pPr>
        <w:rPr>
          <w:rFonts w:cstheme="minorHAnsi"/>
        </w:rPr>
      </w:pPr>
      <w:r>
        <w:rPr>
          <w:rFonts w:cstheme="minorHAnsi"/>
        </w:rPr>
        <w:t xml:space="preserve">The photos from most of shelters might have low quality. The model might </w:t>
      </w:r>
      <w:proofErr w:type="gramStart"/>
      <w:r>
        <w:rPr>
          <w:rFonts w:cstheme="minorHAnsi"/>
        </w:rPr>
        <w:t>missed</w:t>
      </w:r>
      <w:proofErr w:type="gramEnd"/>
      <w:r>
        <w:rPr>
          <w:rFonts w:cstheme="minorHAnsi"/>
        </w:rPr>
        <w:t xml:space="preserve"> my pet’s photo even it was posted by the shelter.</w:t>
      </w:r>
    </w:p>
    <w:p w14:paraId="73A76068" w14:textId="77777777" w:rsidR="00E37693" w:rsidRDefault="00E37693" w:rsidP="00E37693">
      <w:pPr>
        <w:rPr>
          <w:rFonts w:cstheme="minorHAnsi"/>
        </w:rPr>
      </w:pPr>
      <w:r>
        <w:rPr>
          <w:rFonts w:cstheme="minorHAnsi"/>
        </w:rPr>
        <w:t xml:space="preserve">If it is able to work, I’ll try it because at the moment you are </w:t>
      </w:r>
      <w:proofErr w:type="gramStart"/>
      <w:r>
        <w:rPr>
          <w:rFonts w:cstheme="minorHAnsi"/>
        </w:rPr>
        <w:t>nervous</w:t>
      </w:r>
      <w:proofErr w:type="gramEnd"/>
      <w:r>
        <w:rPr>
          <w:rFonts w:cstheme="minorHAnsi"/>
        </w:rPr>
        <w:t xml:space="preserve"> and you’ll try any methods you know.</w:t>
      </w:r>
    </w:p>
    <w:p w14:paraId="772A7CB9" w14:textId="77777777" w:rsidR="00E37693" w:rsidRPr="00C131D2" w:rsidRDefault="00E37693" w:rsidP="00E37693">
      <w:pPr>
        <w:rPr>
          <w:rFonts w:cstheme="minorHAnsi"/>
          <w:b/>
          <w:bCs/>
        </w:rPr>
      </w:pPr>
      <w:r w:rsidRPr="00C131D2">
        <w:rPr>
          <w:rFonts w:cstheme="minorHAnsi"/>
          <w:b/>
          <w:bCs/>
        </w:rPr>
        <w:t>How do you think about our extra features</w:t>
      </w:r>
      <w:r>
        <w:rPr>
          <w:rFonts w:cstheme="minorHAnsi"/>
          <w:b/>
          <w:bCs/>
        </w:rPr>
        <w:t xml:space="preserve"> (Create post on social on media)</w:t>
      </w:r>
      <w:r w:rsidRPr="00C131D2">
        <w:rPr>
          <w:rFonts w:cstheme="minorHAnsi"/>
          <w:b/>
          <w:bCs/>
        </w:rPr>
        <w:t>?</w:t>
      </w:r>
    </w:p>
    <w:p w14:paraId="33FFCAA8" w14:textId="77777777" w:rsidR="00E37693" w:rsidRDefault="00E37693" w:rsidP="00E37693">
      <w:pPr>
        <w:rPr>
          <w:rFonts w:cstheme="minorHAnsi"/>
        </w:rPr>
      </w:pPr>
      <w:r>
        <w:rPr>
          <w:rFonts w:cstheme="minorHAnsi"/>
        </w:rPr>
        <w:t>Will be useful because social media community is powerful resources for this kind of situation.</w:t>
      </w:r>
    </w:p>
    <w:p w14:paraId="770E55D6" w14:textId="77777777" w:rsidR="00E37693" w:rsidRDefault="00E37693" w:rsidP="00E37693">
      <w:pPr>
        <w:rPr>
          <w:rFonts w:cstheme="minorHAnsi"/>
          <w:b/>
          <w:bCs/>
        </w:rPr>
      </w:pPr>
      <w:r w:rsidRPr="00657D5C">
        <w:rPr>
          <w:rFonts w:cstheme="minorHAnsi"/>
          <w:b/>
          <w:bCs/>
        </w:rPr>
        <w:t>What do you think about the information that is returned</w:t>
      </w:r>
      <w:r>
        <w:rPr>
          <w:rFonts w:cstheme="minorHAnsi"/>
          <w:b/>
          <w:bCs/>
        </w:rPr>
        <w:t xml:space="preserve"> from</w:t>
      </w:r>
      <w:r w:rsidRPr="00657D5C">
        <w:rPr>
          <w:rFonts w:cstheme="minorHAnsi"/>
          <w:b/>
          <w:bCs/>
        </w:rPr>
        <w:t xml:space="preserve"> our prototype?</w:t>
      </w:r>
    </w:p>
    <w:p w14:paraId="7BFFE587" w14:textId="77777777" w:rsidR="00E37693" w:rsidRDefault="00E37693" w:rsidP="00E37693">
      <w:pPr>
        <w:rPr>
          <w:rFonts w:cstheme="minorHAnsi"/>
        </w:rPr>
      </w:pPr>
      <w:r>
        <w:rPr>
          <w:rFonts w:cstheme="minorHAnsi"/>
        </w:rPr>
        <w:lastRenderedPageBreak/>
        <w:t>Would like to know the information about photo taker (ex: contact information)</w:t>
      </w:r>
    </w:p>
    <w:p w14:paraId="231576BD" w14:textId="77777777" w:rsidR="00E37693" w:rsidRDefault="00E37693" w:rsidP="00E37693">
      <w:pPr>
        <w:rPr>
          <w:rFonts w:cstheme="minorHAnsi"/>
        </w:rPr>
      </w:pPr>
      <w:r>
        <w:rPr>
          <w:rFonts w:cstheme="minorHAnsi"/>
        </w:rPr>
        <w:t>Other extra information (like right-frond feet is wounded)</w:t>
      </w:r>
      <w:r>
        <w:rPr>
          <w:rFonts w:cstheme="minorHAnsi"/>
        </w:rPr>
        <w:tab/>
      </w:r>
    </w:p>
    <w:p w14:paraId="300F9F65" w14:textId="77777777" w:rsidR="00FA2855" w:rsidRDefault="00FA2855">
      <w:bookmarkStart w:id="0" w:name="_GoBack"/>
      <w:bookmarkEnd w:id="0"/>
    </w:p>
    <w:sectPr w:rsidR="00FA2855">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yNTO3NLIwsDAzMzZS0lEKTi0uzszPAykwrAUATxPcjiwAAAA="/>
  </w:docVars>
  <w:rsids>
    <w:rsidRoot w:val="00E37693"/>
    <w:rsid w:val="00E37693"/>
    <w:rsid w:val="00FA285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D3A7AA"/>
  <w15:chartTrackingRefBased/>
  <w15:docId w15:val="{98130ACA-1571-4304-B68F-413969918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7693"/>
    <w:rPr>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82</Words>
  <Characters>1610</Characters>
  <Application>Microsoft Office Word</Application>
  <DocSecurity>0</DocSecurity>
  <Lines>13</Lines>
  <Paragraphs>3</Paragraphs>
  <ScaleCrop>false</ScaleCrop>
  <Company/>
  <LinksUpToDate>false</LinksUpToDate>
  <CharactersWithSpaces>1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Lung Hsu</dc:creator>
  <cp:keywords/>
  <dc:description/>
  <cp:lastModifiedBy>Wen-Lung Hsu</cp:lastModifiedBy>
  <cp:revision>1</cp:revision>
  <dcterms:created xsi:type="dcterms:W3CDTF">2020-10-04T03:46:00Z</dcterms:created>
  <dcterms:modified xsi:type="dcterms:W3CDTF">2020-10-04T03:47:00Z</dcterms:modified>
</cp:coreProperties>
</file>